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Asset Plus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30"/>
        <w:gridCol w:w="5596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6493006161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Grant Thornton, New Zealand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avid Stock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imon Woollams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03EDF31D" w:rsidR="00661C78" w:rsidRDefault="00B63160">
      <w:r>
        <w:rPr>
          <w:noProof/>
        </w:rPr>
        <w:drawing>
          <wp:inline distT="0" distB="0" distL="0" distR="0" wp14:anchorId="7EA200C3" wp14:editId="22467472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B34DB9"/>
    <w:rsid w:val="00B63160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</Words>
  <Characters>186</Characters>
  <Application>Microsoft Office Word</Application>
  <DocSecurity>0</DocSecurity>
  <Lines>1</Lines>
  <Paragraphs>1</Paragraphs>
  <ScaleCrop>false</ScaleCrop>
  <Company/>
  <LinksUpToDate>false</LinksUpToDate>
  <CharactersWithSpaces>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30:00Z</dcterms:modified>
</cp:coreProperties>
</file>